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00C25" w14:textId="1E979643" w:rsidR="00146EA6" w:rsidRDefault="00F93B31" w:rsidP="00146EA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</w:t>
      </w:r>
      <w:r w:rsidR="004B1801">
        <w:t>ertificate Generation</w:t>
      </w:r>
      <w:r w:rsidR="00146EA6">
        <w:t xml:space="preserve"> </w:t>
      </w:r>
    </w:p>
    <w:p w14:paraId="031EA436" w14:textId="77777777" w:rsidR="00146EA6" w:rsidRPr="00146EA6" w:rsidRDefault="00146EA6" w:rsidP="00146EA6">
      <w:pPr>
        <w:pStyle w:val="Heading1"/>
      </w:pPr>
      <w:r>
        <w:t>Alexis Prazak</w:t>
      </w:r>
    </w:p>
    <w:p w14:paraId="498E6B02" w14:textId="77777777" w:rsidR="00510C3F" w:rsidRPr="00DE5E62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</w:p>
    <w:p w14:paraId="77ABF8D4" w14:textId="05F314AE" w:rsidR="001C6ACB" w:rsidRDefault="00DE5E62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DE5E62">
        <w:rPr>
          <w:rFonts w:ascii="Calibri" w:hAnsi="Calibri" w:cs="Calibri"/>
          <w:b/>
          <w:bCs/>
          <w:sz w:val="22"/>
        </w:rPr>
        <w:t>About C</w:t>
      </w:r>
      <w:r w:rsidR="000308C6">
        <w:rPr>
          <w:rFonts w:ascii="Calibri" w:hAnsi="Calibri" w:cs="Calibri"/>
          <w:b/>
          <w:bCs/>
          <w:sz w:val="22"/>
        </w:rPr>
        <w:t>A</w:t>
      </w:r>
      <w:r w:rsidRPr="00DE5E62">
        <w:rPr>
          <w:rFonts w:ascii="Calibri" w:hAnsi="Calibri" w:cs="Calibri"/>
          <w:b/>
          <w:bCs/>
          <w:sz w:val="22"/>
        </w:rPr>
        <w:t>s</w:t>
      </w:r>
    </w:p>
    <w:p w14:paraId="4C34B42A" w14:textId="77777777" w:rsidR="00E3749B" w:rsidRDefault="00E3749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</w:p>
    <w:p w14:paraId="5D4BD0D0" w14:textId="07D619BE" w:rsidR="00707C85" w:rsidRPr="00E3749B" w:rsidRDefault="007C174F" w:rsidP="00E3749B">
      <w:pPr>
        <w:spacing w:after="0" w:line="480" w:lineRule="auto"/>
        <w:rPr>
          <w:rFonts w:ascii="Calibri" w:hAnsi="Calibri" w:cs="Calibri"/>
          <w:sz w:val="22"/>
        </w:rPr>
      </w:pPr>
      <w:r w:rsidRPr="00E3749B">
        <w:rPr>
          <w:rFonts w:ascii="Calibri" w:hAnsi="Calibri" w:cs="Calibri"/>
          <w:sz w:val="22"/>
        </w:rPr>
        <w:t>Certificate Authorities serve as a third party that manages SSL/TLS certificates. It can keep users safe from malware or spoofed sites. They make online communication secure by verifying who you’re sending data to.</w:t>
      </w:r>
    </w:p>
    <w:p w14:paraId="272CE65E" w14:textId="7C5371A0" w:rsidR="00E3749B" w:rsidRPr="00E3749B" w:rsidRDefault="00E3749B" w:rsidP="00E3749B">
      <w:pPr>
        <w:spacing w:after="0" w:line="480" w:lineRule="auto"/>
        <w:rPr>
          <w:rFonts w:ascii="Calibri" w:hAnsi="Calibri" w:cs="Calibri"/>
          <w:sz w:val="22"/>
        </w:rPr>
      </w:pPr>
      <w:r w:rsidRPr="00E3749B">
        <w:rPr>
          <w:rFonts w:ascii="Calibri" w:hAnsi="Calibri" w:cs="Calibri"/>
          <w:sz w:val="22"/>
        </w:rPr>
        <w:t xml:space="preserve">Individuals can be their own CA by generating self-signed certificates. This usually </w:t>
      </w:r>
      <w:r w:rsidR="00B52C8D">
        <w:rPr>
          <w:rFonts w:ascii="Calibri" w:hAnsi="Calibri" w:cs="Calibri"/>
          <w:sz w:val="22"/>
        </w:rPr>
        <w:t xml:space="preserve">happens </w:t>
      </w:r>
      <w:r w:rsidRPr="00E3749B">
        <w:rPr>
          <w:rFonts w:ascii="Calibri" w:hAnsi="Calibri" w:cs="Calibri"/>
          <w:sz w:val="22"/>
        </w:rPr>
        <w:t xml:space="preserve">while you’re still in the development stages of a project. </w:t>
      </w:r>
      <w:r w:rsidR="00B52C8D">
        <w:rPr>
          <w:rFonts w:ascii="Calibri" w:hAnsi="Calibri" w:cs="Calibri"/>
          <w:sz w:val="22"/>
        </w:rPr>
        <w:t>Generating the certificate early</w:t>
      </w:r>
      <w:r w:rsidRPr="00E3749B">
        <w:rPr>
          <w:rFonts w:ascii="Calibri" w:hAnsi="Calibri" w:cs="Calibri"/>
          <w:sz w:val="22"/>
        </w:rPr>
        <w:t xml:space="preserve"> prevents you from having to wait </w:t>
      </w:r>
      <w:r w:rsidR="00B52C8D">
        <w:rPr>
          <w:rFonts w:ascii="Calibri" w:hAnsi="Calibri" w:cs="Calibri"/>
          <w:sz w:val="22"/>
        </w:rPr>
        <w:t xml:space="preserve">on </w:t>
      </w:r>
      <w:r w:rsidRPr="00E3749B">
        <w:rPr>
          <w:rFonts w:ascii="Calibri" w:hAnsi="Calibri" w:cs="Calibri"/>
          <w:sz w:val="22"/>
        </w:rPr>
        <w:t>a certificate while completing a site. But</w:t>
      </w:r>
      <w:r>
        <w:rPr>
          <w:rFonts w:ascii="Calibri" w:hAnsi="Calibri" w:cs="Calibri"/>
          <w:sz w:val="22"/>
        </w:rPr>
        <w:t>,</w:t>
      </w:r>
      <w:r w:rsidR="00B52C8D">
        <w:rPr>
          <w:rFonts w:ascii="Calibri" w:hAnsi="Calibri" w:cs="Calibri"/>
          <w:sz w:val="22"/>
        </w:rPr>
        <w:t xml:space="preserve"> an self-signed certificates aren’t recommended for the final public site. </w:t>
      </w:r>
      <w:r w:rsidRPr="00E3749B">
        <w:rPr>
          <w:rFonts w:ascii="Calibri" w:hAnsi="Calibri" w:cs="Calibri"/>
          <w:sz w:val="22"/>
        </w:rPr>
        <w:t xml:space="preserve"> </w:t>
      </w:r>
      <w:r w:rsidR="00B52C8D">
        <w:rPr>
          <w:rFonts w:ascii="Calibri" w:hAnsi="Calibri" w:cs="Calibri"/>
          <w:sz w:val="22"/>
        </w:rPr>
        <w:t>A</w:t>
      </w:r>
      <w:r w:rsidRPr="00E3749B">
        <w:rPr>
          <w:rFonts w:ascii="Calibri" w:hAnsi="Calibri" w:cs="Calibri"/>
          <w:sz w:val="22"/>
        </w:rPr>
        <w:t xml:space="preserve">nyone can make a self-signed certificate, </w:t>
      </w:r>
      <w:r w:rsidR="00B52C8D">
        <w:rPr>
          <w:rFonts w:ascii="Calibri" w:hAnsi="Calibri" w:cs="Calibri"/>
          <w:sz w:val="22"/>
        </w:rPr>
        <w:t xml:space="preserve">making them </w:t>
      </w:r>
      <w:r w:rsidRPr="00E3749B">
        <w:rPr>
          <w:rFonts w:ascii="Calibri" w:hAnsi="Calibri" w:cs="Calibri"/>
          <w:sz w:val="22"/>
        </w:rPr>
        <w:t>less trustworthy than those from trusted organizations. For a serious project the extra cost is worth the boost in legitimacy.</w:t>
      </w:r>
    </w:p>
    <w:p w14:paraId="2173CCC2" w14:textId="77777777" w:rsidR="007C174F" w:rsidRPr="00DE5E62" w:rsidRDefault="007C174F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</w:p>
    <w:p w14:paraId="50A3D059" w14:textId="4AEF18E4" w:rsidR="0035598A" w:rsidRPr="00DE5E62" w:rsidRDefault="005A04C8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DE5E62">
        <w:rPr>
          <w:rFonts w:ascii="Calibri" w:hAnsi="Calibri" w:cs="Calibri"/>
          <w:b/>
          <w:bCs/>
          <w:sz w:val="22"/>
        </w:rPr>
        <w:t xml:space="preserve">Certificate Information </w:t>
      </w:r>
    </w:p>
    <w:p w14:paraId="29DAB35A" w14:textId="77777777" w:rsidR="00741DC8" w:rsidRDefault="00741DC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B2D3C4C" w14:textId="3CAAF205" w:rsidR="005A04C8" w:rsidRDefault="005A04C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5A04C8">
        <w:rPr>
          <w:rFonts w:ascii="Calibri" w:hAnsi="Calibri" w:cs="Calibri"/>
          <w:noProof/>
          <w:sz w:val="22"/>
        </w:rPr>
        <w:drawing>
          <wp:inline distT="0" distB="0" distL="0" distR="0" wp14:anchorId="051381F0" wp14:editId="3D1E201A">
            <wp:extent cx="5943600" cy="3006725"/>
            <wp:effectExtent l="0" t="0" r="0" b="3175"/>
            <wp:docPr id="8229189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918920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B2376" w14:textId="77777777" w:rsidR="00741DC8" w:rsidRDefault="00741DC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BF67B3A" w14:textId="18B72A96" w:rsidR="00741DC8" w:rsidRDefault="00741DC8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DE5E62">
        <w:rPr>
          <w:rFonts w:ascii="Calibri" w:hAnsi="Calibri" w:cs="Calibri"/>
          <w:b/>
          <w:bCs/>
          <w:sz w:val="22"/>
        </w:rPr>
        <w:t>Server.cer File</w:t>
      </w:r>
    </w:p>
    <w:p w14:paraId="4729B9B9" w14:textId="2A15B5C4" w:rsidR="00287A23" w:rsidRDefault="00287A23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287A23">
        <w:rPr>
          <w:rFonts w:ascii="Calibri" w:hAnsi="Calibri" w:cs="Calibri"/>
          <w:b/>
          <w:bCs/>
          <w:noProof/>
          <w:sz w:val="22"/>
        </w:rPr>
        <w:lastRenderedPageBreak/>
        <w:drawing>
          <wp:inline distT="0" distB="0" distL="0" distR="0" wp14:anchorId="1DEAD8B4" wp14:editId="3B935E96">
            <wp:extent cx="5943600" cy="3171825"/>
            <wp:effectExtent l="0" t="0" r="0" b="9525"/>
            <wp:docPr id="18509560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956039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63555" w14:textId="2B7DE746" w:rsidR="00707C85" w:rsidRPr="00DE5E62" w:rsidRDefault="00707C85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707C85">
        <w:rPr>
          <w:rFonts w:ascii="Calibri" w:hAnsi="Calibri" w:cs="Calibri"/>
          <w:b/>
          <w:bCs/>
          <w:noProof/>
          <w:sz w:val="22"/>
        </w:rPr>
        <w:lastRenderedPageBreak/>
        <w:drawing>
          <wp:inline distT="0" distB="0" distL="0" distR="0" wp14:anchorId="181E1F81" wp14:editId="075E98C9">
            <wp:extent cx="3943379" cy="5124487"/>
            <wp:effectExtent l="0" t="0" r="0" b="0"/>
            <wp:docPr id="19801852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185227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43379" cy="5124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07C85" w:rsidRPr="00DE5E62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6EEEA0" w14:textId="77777777" w:rsidR="00F6527B" w:rsidRDefault="00F6527B" w:rsidP="0035598A">
      <w:pPr>
        <w:spacing w:after="0" w:line="240" w:lineRule="auto"/>
      </w:pPr>
      <w:r>
        <w:separator/>
      </w:r>
    </w:p>
  </w:endnote>
  <w:endnote w:type="continuationSeparator" w:id="0">
    <w:p w14:paraId="0EE5E782" w14:textId="77777777" w:rsidR="00F6527B" w:rsidRDefault="00F6527B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F0EE5D" w14:textId="77777777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EF556D1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DD277" w14:textId="77777777" w:rsidR="00F6527B" w:rsidRDefault="00F6527B" w:rsidP="0035598A">
      <w:pPr>
        <w:spacing w:after="0" w:line="240" w:lineRule="auto"/>
      </w:pPr>
      <w:r>
        <w:separator/>
      </w:r>
    </w:p>
  </w:footnote>
  <w:footnote w:type="continuationSeparator" w:id="0">
    <w:p w14:paraId="7EF71E74" w14:textId="77777777" w:rsidR="00F6527B" w:rsidRDefault="00F6527B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AA5AF7" w14:textId="77777777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3F72A56D" wp14:editId="2C412921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308C6"/>
    <w:rsid w:val="00084F21"/>
    <w:rsid w:val="000B6AE0"/>
    <w:rsid w:val="000C72EB"/>
    <w:rsid w:val="000D5623"/>
    <w:rsid w:val="00111F59"/>
    <w:rsid w:val="001154E4"/>
    <w:rsid w:val="0012005F"/>
    <w:rsid w:val="00146EA6"/>
    <w:rsid w:val="001C6ACB"/>
    <w:rsid w:val="00236DA4"/>
    <w:rsid w:val="00264D05"/>
    <w:rsid w:val="002833FF"/>
    <w:rsid w:val="00287A23"/>
    <w:rsid w:val="002C31D0"/>
    <w:rsid w:val="002E2526"/>
    <w:rsid w:val="00343E73"/>
    <w:rsid w:val="0035598A"/>
    <w:rsid w:val="00363F13"/>
    <w:rsid w:val="003B0D86"/>
    <w:rsid w:val="0047051A"/>
    <w:rsid w:val="004B1801"/>
    <w:rsid w:val="004B49A4"/>
    <w:rsid w:val="004C5E0F"/>
    <w:rsid w:val="004F1C48"/>
    <w:rsid w:val="00510C3F"/>
    <w:rsid w:val="00593EC3"/>
    <w:rsid w:val="005A04C8"/>
    <w:rsid w:val="005C0980"/>
    <w:rsid w:val="005C7AC0"/>
    <w:rsid w:val="006A51DF"/>
    <w:rsid w:val="006B4952"/>
    <w:rsid w:val="00707C85"/>
    <w:rsid w:val="00713294"/>
    <w:rsid w:val="00741DC8"/>
    <w:rsid w:val="00747EBF"/>
    <w:rsid w:val="00785998"/>
    <w:rsid w:val="007C174F"/>
    <w:rsid w:val="007F0B14"/>
    <w:rsid w:val="00843B63"/>
    <w:rsid w:val="0085168C"/>
    <w:rsid w:val="008D5763"/>
    <w:rsid w:val="008D5FE7"/>
    <w:rsid w:val="008E4BCA"/>
    <w:rsid w:val="008F1ED6"/>
    <w:rsid w:val="00962A8E"/>
    <w:rsid w:val="00973CB0"/>
    <w:rsid w:val="00986C37"/>
    <w:rsid w:val="009A01C2"/>
    <w:rsid w:val="009C2C9B"/>
    <w:rsid w:val="009E063F"/>
    <w:rsid w:val="00A07EBB"/>
    <w:rsid w:val="00A11B04"/>
    <w:rsid w:val="00A43EA4"/>
    <w:rsid w:val="00AC1999"/>
    <w:rsid w:val="00B019B2"/>
    <w:rsid w:val="00B52C8D"/>
    <w:rsid w:val="00C024E2"/>
    <w:rsid w:val="00CB76D8"/>
    <w:rsid w:val="00D539BB"/>
    <w:rsid w:val="00DD2E3B"/>
    <w:rsid w:val="00DE5E62"/>
    <w:rsid w:val="00E3749B"/>
    <w:rsid w:val="00E41086"/>
    <w:rsid w:val="00E61DA4"/>
    <w:rsid w:val="00E91FB2"/>
    <w:rsid w:val="00EA7444"/>
    <w:rsid w:val="00EB7B03"/>
    <w:rsid w:val="00F6521E"/>
    <w:rsid w:val="00F6527B"/>
    <w:rsid w:val="00F65B90"/>
    <w:rsid w:val="00F93B31"/>
    <w:rsid w:val="00FA0993"/>
    <w:rsid w:val="00FA330D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61B02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9B3494817A5F46999311BFD934DFFC" ma:contentTypeVersion="5" ma:contentTypeDescription="Create a new document." ma:contentTypeScope="" ma:versionID="50dc1afef5683bd6ce3b4904b6f2b3c1">
  <xsd:schema xmlns:xsd="http://www.w3.org/2001/XMLSchema" xmlns:xs="http://www.w3.org/2001/XMLSchema" xmlns:p="http://schemas.microsoft.com/office/2006/metadata/properties" xmlns:ns3="22047eb1-2d88-48e6-a83e-89d717ff938b" targetNamespace="http://schemas.microsoft.com/office/2006/metadata/properties" ma:root="true" ma:fieldsID="e4f18862b8e7713b3b2caf29a2fb5958" ns3:_="">
    <xsd:import namespace="22047eb1-2d88-48e6-a83e-89d717ff93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47eb1-2d88-48e6-a83e-89d717ff93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C49A0C-3EF2-4B28-A5B3-2D852BA89A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47eb1-2d88-48e6-a83e-89d717ff93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Lex</dc:creator>
  <cp:keywords/>
  <dc:description/>
  <cp:lastModifiedBy>Prazak, Alexis</cp:lastModifiedBy>
  <cp:revision>3</cp:revision>
  <dcterms:created xsi:type="dcterms:W3CDTF">2025-02-17T03:11:00Z</dcterms:created>
  <dcterms:modified xsi:type="dcterms:W3CDTF">2025-08-10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9B3494817A5F46999311BFD934DFFC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